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Sudan</w:t>
      </w:r>
      <w:r>
        <w:t xml:space="preserve"> </w:t>
      </w:r>
      <w:r>
        <w:t xml:space="preserve">Khartoum</w:t>
      </w:r>
    </w:p>
    <w:p>
      <w:pPr>
        <w:pStyle w:val="FirstParagraph"/>
      </w:pPr>
      <w:r>
        <w:t xml:space="preserve">January 15, 2024</w:t>
      </w:r>
    </w:p>
    <w:p>
      <w:pPr>
        <w:pStyle w:val="BodyText"/>
      </w:pPr>
      <w:r>
        <w:t xml:space="preserve">The Director of Judicial Internships</w:t>
      </w:r>
      <w:r>
        <w:br/>
      </w:r>
      <w:r>
        <w:t xml:space="preserve">Supreme Court of Sudan</w:t>
      </w:r>
      <w:r>
        <w:br/>
      </w:r>
      <w:r>
        <w:t xml:space="preserve">Khartoum Judicial Complex</w:t>
      </w:r>
      <w:r>
        <w:br/>
      </w:r>
      <w:r>
        <w:t xml:space="preserve">Khartoum, Sudan</w:t>
      </w:r>
    </w:p>
    <w:bookmarkStart w:id="20" w:name="internship-application-letter"/>
    <w:p>
      <w:pPr>
        <w:pStyle w:val="Heading1"/>
      </w:pPr>
      <w:r>
        <w:t xml:space="preserve">INTERNSHIP APPLICATION LETTER</w:t>
      </w:r>
    </w:p>
    <w:p>
      <w:pPr>
        <w:pStyle w:val="FirstParagraph"/>
      </w:pPr>
      <w:r>
        <w:t xml:space="preserve">Dear Director,</w:t>
      </w:r>
    </w:p>
    <w:p>
      <w:pPr>
        <w:pStyle w:val="BodyText"/>
      </w:pPr>
      <w:r>
        <w:t xml:space="preserve">It is with profound enthusiasm and deep respect for the judicial institution that I submit my application for the Judicial Internship Program at the Supreme Court of Sudan in Khartoum. As a dedicated law student deeply committed to advancing justice in our nation, I have long admired the critical role played by every</w:t>
      </w:r>
      <w:r>
        <w:t xml:space="preserve"> </w:t>
      </w:r>
      <w:r>
        <w:rPr>
          <w:bCs/>
          <w:b/>
        </w:rPr>
        <w:t xml:space="preserve">Judge</w:t>
      </w:r>
      <w:r>
        <w:t xml:space="preserve"> </w:t>
      </w:r>
      <w:r>
        <w:t xml:space="preserve">within Sudan's legal framework. This</w:t>
      </w:r>
      <w:r>
        <w:t xml:space="preserve"> </w:t>
      </w:r>
      <w:r>
        <w:rPr>
          <w:iCs/>
          <w:i/>
        </w:rPr>
        <w:t xml:space="preserve">Internship Application Letter</w:t>
      </w:r>
      <w:r>
        <w:t xml:space="preserve"> </w:t>
      </w:r>
      <w:r>
        <w:t xml:space="preserve">represents not merely an application, but a solemn pledge to contribute meaningfully to the noble mission of the judiciary in Sudan Khartoum—a city where history, culture, and justice converge in profound ways.</w:t>
      </w:r>
    </w:p>
    <w:p>
      <w:pPr>
        <w:pStyle w:val="BodyText"/>
      </w:pPr>
      <w:r>
        <w:t xml:space="preserve">My academic journey at the University of Khartoum Faculty of Law has equipped me with rigorous theoretical knowledge and practical sensitivity to Sudan's evolving legal landscape. I have immersed myself in courses on Sudanese Constitutional Law, Criminal Procedure, and International Human Rights Law, consistently ranking among the top 5% of my cohort. More significantly, I completed a research thesis examining judicial reforms following the 2019 transition period—a study that required meticulous analysis of court records and interviews with legal practitioners across Khartoum. This work crystallized my understanding that effective justice hinges on institutional integrity, procedural fairness, and unwavering respect for each</w:t>
      </w:r>
      <w:r>
        <w:t xml:space="preserve"> </w:t>
      </w:r>
      <w:r>
        <w:rPr>
          <w:bCs/>
          <w:b/>
        </w:rPr>
        <w:t xml:space="preserve">Judge</w:t>
      </w:r>
      <w:r>
        <w:t xml:space="preserve">'s impartial role in safeguarding citizens' rights.</w:t>
      </w:r>
    </w:p>
    <w:p>
      <w:pPr>
        <w:pStyle w:val="BodyText"/>
      </w:pPr>
      <w:r>
        <w:t xml:space="preserve">What compels me toward this internship is Sudan Khartoum's unique position as the epicenter of our nation's judicial system. As I have observed during my campus visits to the Khartoum Judicial Complex, this institution embodies the aspirations of a modern Sudan—where traditional Islamic jurisprudence harmonizes with contemporary legal frameworks. Witnessing</w:t>
      </w:r>
      <w:r>
        <w:t xml:space="preserve"> </w:t>
      </w:r>
      <w:r>
        <w:rPr>
          <w:bCs/>
          <w:b/>
        </w:rPr>
        <w:t xml:space="preserve">Judge</w:t>
      </w:r>
      <w:r>
        <w:t xml:space="preserve"> </w:t>
      </w:r>
      <w:r>
        <w:t xml:space="preserve">Fatima Mohamed preside over a landmark civil rights case in 2023, I was struck by her ability to balance cultural nuance with constitutional principles. This experience crystallized my conviction that true justice in Sudan Khartoum requires not just legal expertise, but profound cultural intelligence and empathy for the communities we serve.</w:t>
      </w:r>
    </w:p>
    <w:p>
      <w:pPr>
        <w:pStyle w:val="BodyText"/>
      </w:pPr>
      <w:r>
        <w:t xml:space="preserve">I am particularly drawn to your internship program’s emphasis on judicial observation and case documentation—skills I have diligently cultivated. During my volunteer work at the Khartoum Legal Aid Society, I assisted in preparing 150+ appellate briefs, conducted legal research on land dispute precedents, and shadowed district court proceedings. One memorable instance involved documenting evidence for a complex inheritance case where cultural norms clashed with statutory law; this required me to collaborate closely with the presiding</w:t>
      </w:r>
      <w:r>
        <w:t xml:space="preserve"> </w:t>
      </w:r>
      <w:r>
        <w:rPr>
          <w:bCs/>
          <w:b/>
        </w:rPr>
        <w:t xml:space="preserve">Judge</w:t>
      </w:r>
      <w:r>
        <w:t xml:space="preserve"> </w:t>
      </w:r>
      <w:r>
        <w:t xml:space="preserve">to ensure both legal compliance and community understanding. My ability to synthesize complex legal concepts into clear procedural summaries—developed through these experiences—aligns precisely with your program's objectives for interns.</w:t>
      </w:r>
    </w:p>
    <w:p>
      <w:pPr>
        <w:pStyle w:val="BodyText"/>
      </w:pPr>
      <w:r>
        <w:t xml:space="preserve">What sets Sudan Khartoum apart in my view is its unwavering commitment to justice amid national transformation. As someone who has witnessed the city’s legal landscape evolve—from the transition period to ongoing institutional reforms—I understand that judicial interns don’t just learn; they become catalysts for change. I am prepared to contribute meaningfully through: (1) Assisting in drafting preliminary case analyses using Sudan’s new Civil Procedure Code; (2) Supporting research on gender-inclusive judicial practices across Khartoum’s courts; and (3) Helping document best practices from rural district courts to inform urban judicial strategies. I have already initiated dialogue with the Khartoum Bar Association to identify gaps in public legal awareness—precisely the type of proactive engagement your program cultivates.</w:t>
      </w:r>
    </w:p>
    <w:p>
      <w:pPr>
        <w:pStyle w:val="BodyText"/>
      </w:pPr>
      <w:r>
        <w:t xml:space="preserve">My commitment extends beyond academic excellence to active citizenship. As a volunteer coordinator for "Youth for Justice" in Omdurman, I organized workshops on citizens' rights in partnership with local courts—eventually reaching over 2,000 residents. When the Supreme Court’s public education initiative launched last year, I volunteered to translate legal guidelines into local dialects (Juba Arabic and Nubian), ensuring accessibility for marginalized communities. This work taught me that a</w:t>
      </w:r>
      <w:r>
        <w:t xml:space="preserve"> </w:t>
      </w:r>
      <w:r>
        <w:rPr>
          <w:bCs/>
          <w:b/>
        </w:rPr>
        <w:t xml:space="preserve">Judge</w:t>
      </w:r>
      <w:r>
        <w:t xml:space="preserve">'s authority is deeply tied to public trust—a principle I now carry as my professional compass. In Sudan Khartoum, where judicial legitimacy directly impacts social cohesion, such grassroots engagement is not optional; it’s essential.</w:t>
      </w:r>
    </w:p>
    <w:p>
      <w:pPr>
        <w:pStyle w:val="BodyText"/>
      </w:pPr>
      <w:r>
        <w:t xml:space="preserve">I recognize that this internship demands more than legal acumen—it requires cultural humility and ethical fortitude. Having grown up in a family of legal professionals in Khartoum, I understand the weight of our judiciary’s role during Sudan's pivotal historical moments. My great-grandfather served as a judge under the Anglo-Egyptian Condominium, and his journals on navigating justice amid political upheaval remain foundational to my perspective. Today, as Sudan Khartoum rebuilds its judicial infrastructure after years of transition, I am determined to uphold that legacy of service with integrity.</w:t>
      </w:r>
    </w:p>
    <w:p>
      <w:pPr>
        <w:pStyle w:val="BodyText"/>
      </w:pPr>
      <w:r>
        <w:t xml:space="preserve">The</w:t>
      </w:r>
      <w:r>
        <w:t xml:space="preserve"> </w:t>
      </w:r>
      <w:r>
        <w:rPr>
          <w:iCs/>
          <w:i/>
        </w:rPr>
        <w:t xml:space="preserve">Internship Application Letter</w:t>
      </w:r>
      <w:r>
        <w:t xml:space="preserve"> </w:t>
      </w:r>
      <w:r>
        <w:t xml:space="preserve">you hold in your hands represents a convergence of my academic preparation, cultural roots, and unwavering commitment to Sudan’s judicial future. I have attached my CV detailing additional projects—including a presentation on "Digital Justice Reform in Khartoum Courts" delivered at the 2023 National Legal Symposium—and three reference letters from professors who have witnessed my dedication to judicial excellence. I am prepared to commence the internship immediately upon acceptance and would be honored to contribute to your esteemed institution’s mission.</w:t>
      </w:r>
    </w:p>
    <w:p>
      <w:pPr>
        <w:pStyle w:val="BodyText"/>
      </w:pPr>
      <w:r>
        <w:t xml:space="preserve">In closing, I recall a statement by Chief Justice Mohammed Al-Haj Ali in his 2023 address: "A judge is not a ruler of men, but a guardian of principles." As I seek to embody this ideal through your internship program, I humbly request the opportunity to learn under Sudan Khartoum’s judicial leadership. Thank you for considering my application—a step toward becoming part of the judiciary that serves our nation with courage and compassion.</w:t>
      </w:r>
    </w:p>
    <w:p>
      <w:pPr>
        <w:pStyle w:val="BodyText"/>
      </w:pPr>
      <w:r>
        <w:t xml:space="preserve">With deepest respect and anticipation,</w:t>
      </w:r>
    </w:p>
    <w:p>
      <w:pPr>
        <w:pStyle w:val="BodyText"/>
      </w:pPr>
      <w:r>
        <w:rPr>
          <w:bCs/>
          <w:b/>
        </w:rPr>
        <w:t xml:space="preserve">Yousif Abdalla Hassan</w:t>
      </w:r>
    </w:p>
    <w:p>
      <w:pPr>
        <w:pStyle w:val="BodyText"/>
      </w:pPr>
      <w:r>
        <w:t xml:space="preserve">Final Year Law Student, University of Khartoum</w:t>
      </w:r>
    </w:p>
    <w:p>
      <w:pPr>
        <w:pStyle w:val="BodyText"/>
      </w:pPr>
      <w:r>
        <w:t xml:space="preserve">Email: yousif.hassan@ku.edu.sd | Phone: +249 912 345 678</w:t>
      </w:r>
    </w:p>
    <w:p>
      <w:pPr>
        <w:pStyle w:val="BodyText"/>
      </w:pPr>
      <w:r>
        <w:t xml:space="preserve">Address: Al-Riyadh District, Khartoum, Sudan</w:t>
      </w:r>
    </w:p>
    <w:p>
      <w:pPr>
        <w:pStyle w:val="BodyText"/>
      </w:pPr>
      <w:r>
        <w:rPr>
          <w:iCs/>
          <w:i/>
        </w:rPr>
        <w:t xml:space="preserve">This Internship Application Letter is written with profound respect for the judiciary of Sudan Khartoum and the sacred duty entrusted to every Judge in our nation's quest for jus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Sudan Khartoum</dc:title>
  <dc:creator/>
  <dc:language>en</dc:language>
  <cp:keywords/>
  <dcterms:created xsi:type="dcterms:W3CDTF">2026-07-21T00:23:10Z</dcterms:created>
  <dcterms:modified xsi:type="dcterms:W3CDTF">2026-07-21T00:23:10Z</dcterms:modified>
</cp:coreProperties>
</file>

<file path=docProps/custom.xml><?xml version="1.0" encoding="utf-8"?>
<Properties xmlns="http://schemas.openxmlformats.org/officeDocument/2006/custom-properties" xmlns:vt="http://schemas.openxmlformats.org/officeDocument/2006/docPropsVTypes"/>
</file>